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1917" w:rsidRDefault="00FB1917" w:rsidP="007B6990">
      <w:pPr>
        <w:spacing w:line="300" w:lineRule="auto"/>
        <w:jc w:val="both"/>
        <w:rPr>
          <w:b/>
          <w:sz w:val="28"/>
          <w:szCs w:val="28"/>
        </w:rPr>
      </w:pPr>
      <w:r w:rsidRPr="00AE2A82">
        <w:rPr>
          <w:b/>
          <w:sz w:val="28"/>
          <w:szCs w:val="28"/>
        </w:rPr>
        <w:t>TITLE:</w:t>
      </w:r>
      <w:r w:rsidRPr="00AE2A82">
        <w:rPr>
          <w:b/>
        </w:rPr>
        <w:tab/>
      </w:r>
      <w:r w:rsidRPr="00AE2A82">
        <w:rPr>
          <w:b/>
        </w:rPr>
        <w:tab/>
      </w:r>
      <w:r w:rsidRPr="00AE2A82">
        <w:rPr>
          <w:b/>
        </w:rPr>
        <w:tab/>
      </w:r>
      <w:r w:rsidRPr="00AE2A82">
        <w:rPr>
          <w:b/>
        </w:rPr>
        <w:tab/>
      </w:r>
      <w:r w:rsidRPr="001850DE">
        <w:rPr>
          <w:b/>
          <w:sz w:val="28"/>
          <w:szCs w:val="28"/>
        </w:rPr>
        <w:t xml:space="preserve">LPN </w:t>
      </w:r>
      <w:r w:rsidR="0026580F">
        <w:rPr>
          <w:b/>
          <w:sz w:val="28"/>
          <w:szCs w:val="28"/>
        </w:rPr>
        <w:t>Charge Nurse</w:t>
      </w:r>
    </w:p>
    <w:p w:rsidR="00FB1917" w:rsidRDefault="00FB1917" w:rsidP="007B6990">
      <w:pPr>
        <w:spacing w:line="300" w:lineRule="auto"/>
        <w:jc w:val="both"/>
        <w:rPr>
          <w:b/>
        </w:rPr>
      </w:pPr>
      <w:r w:rsidRPr="008B6EAD">
        <w:rPr>
          <w:b/>
          <w:sz w:val="28"/>
          <w:szCs w:val="28"/>
        </w:rPr>
        <w:t>EFFECTIVE DATE:</w:t>
      </w:r>
      <w:r>
        <w:rPr>
          <w:b/>
        </w:rPr>
        <w:tab/>
      </w:r>
      <w:r>
        <w:rPr>
          <w:b/>
        </w:rPr>
        <w:tab/>
      </w:r>
      <w:r w:rsidR="007B6990">
        <w:rPr>
          <w:b/>
          <w:sz w:val="28"/>
          <w:szCs w:val="28"/>
        </w:rPr>
        <w:t>January</w:t>
      </w:r>
      <w:r w:rsidR="0026580F">
        <w:rPr>
          <w:b/>
          <w:sz w:val="28"/>
          <w:szCs w:val="28"/>
        </w:rPr>
        <w:t xml:space="preserve"> </w:t>
      </w:r>
      <w:r w:rsidR="006935ED">
        <w:rPr>
          <w:b/>
          <w:sz w:val="28"/>
          <w:szCs w:val="28"/>
        </w:rPr>
        <w:t>24</w:t>
      </w:r>
      <w:r w:rsidR="007B6990">
        <w:rPr>
          <w:b/>
          <w:sz w:val="28"/>
          <w:szCs w:val="28"/>
        </w:rPr>
        <w:t>, 2019</w:t>
      </w:r>
      <w:r>
        <w:rPr>
          <w:b/>
          <w:sz w:val="28"/>
          <w:szCs w:val="28"/>
        </w:rPr>
        <w:t xml:space="preserve"> </w:t>
      </w:r>
    </w:p>
    <w:p w:rsidR="00FB1917" w:rsidRDefault="00FB1917" w:rsidP="007B6990">
      <w:pPr>
        <w:spacing w:line="300" w:lineRule="auto"/>
        <w:jc w:val="both"/>
        <w:rPr>
          <w:b/>
          <w:sz w:val="28"/>
          <w:szCs w:val="28"/>
        </w:rPr>
      </w:pPr>
      <w:r w:rsidRPr="006614C8">
        <w:rPr>
          <w:b/>
          <w:sz w:val="28"/>
          <w:szCs w:val="28"/>
        </w:rPr>
        <w:t>REPORTS TO:</w:t>
      </w:r>
      <w:r w:rsidRPr="006614C8">
        <w:rPr>
          <w:b/>
        </w:rPr>
        <w:tab/>
      </w:r>
      <w:r w:rsidRPr="006614C8">
        <w:rPr>
          <w:b/>
        </w:rPr>
        <w:tab/>
      </w:r>
      <w:r w:rsidRPr="006614C8">
        <w:rPr>
          <w:b/>
        </w:rPr>
        <w:tab/>
      </w:r>
      <w:r w:rsidR="00E00FA3">
        <w:rPr>
          <w:b/>
          <w:sz w:val="28"/>
          <w:szCs w:val="28"/>
        </w:rPr>
        <w:t>Assis</w:t>
      </w:r>
      <w:r>
        <w:rPr>
          <w:b/>
          <w:sz w:val="28"/>
          <w:szCs w:val="28"/>
        </w:rPr>
        <w:t>t</w:t>
      </w:r>
      <w:r w:rsidR="00E00FA3">
        <w:rPr>
          <w:b/>
          <w:sz w:val="28"/>
          <w:szCs w:val="28"/>
        </w:rPr>
        <w:t>.</w:t>
      </w:r>
      <w:r>
        <w:rPr>
          <w:b/>
          <w:sz w:val="28"/>
          <w:szCs w:val="28"/>
        </w:rPr>
        <w:t xml:space="preserve"> Director of Nursing</w:t>
      </w:r>
      <w:r w:rsidR="00E00FA3">
        <w:rPr>
          <w:b/>
          <w:sz w:val="28"/>
          <w:szCs w:val="28"/>
        </w:rPr>
        <w:t xml:space="preserve"> / Director of </w:t>
      </w:r>
      <w:r>
        <w:rPr>
          <w:b/>
          <w:sz w:val="28"/>
          <w:szCs w:val="28"/>
        </w:rPr>
        <w:t>Nursing</w:t>
      </w:r>
    </w:p>
    <w:p w:rsidR="00FB1917" w:rsidRPr="006614C8" w:rsidRDefault="00FB1917" w:rsidP="007B6990">
      <w:pPr>
        <w:spacing w:line="300" w:lineRule="auto"/>
        <w:jc w:val="both"/>
        <w:rPr>
          <w:b/>
          <w:sz w:val="28"/>
          <w:szCs w:val="28"/>
        </w:rPr>
      </w:pPr>
      <w:r w:rsidRPr="008B6EAD">
        <w:rPr>
          <w:b/>
          <w:sz w:val="28"/>
          <w:szCs w:val="28"/>
        </w:rPr>
        <w:t>METHOD OF PAY:</w:t>
      </w:r>
      <w:r>
        <w:rPr>
          <w:b/>
        </w:rPr>
        <w:tab/>
      </w:r>
      <w:r>
        <w:rPr>
          <w:b/>
        </w:rPr>
        <w:tab/>
      </w:r>
      <w:r w:rsidRPr="006614C8">
        <w:rPr>
          <w:b/>
          <w:sz w:val="28"/>
          <w:szCs w:val="28"/>
        </w:rPr>
        <w:t>H</w:t>
      </w:r>
      <w:r>
        <w:rPr>
          <w:b/>
          <w:sz w:val="28"/>
          <w:szCs w:val="28"/>
        </w:rPr>
        <w:t>ourly</w:t>
      </w:r>
    </w:p>
    <w:p w:rsidR="00FB1917" w:rsidRDefault="00FB1917" w:rsidP="00E00FA3">
      <w:pPr>
        <w:jc w:val="both"/>
        <w:rPr>
          <w:b/>
        </w:rPr>
      </w:pPr>
    </w:p>
    <w:p w:rsidR="00FB1917" w:rsidRPr="00E00FA3" w:rsidRDefault="00FB1917" w:rsidP="00E00FA3">
      <w:pPr>
        <w:jc w:val="both"/>
        <w:rPr>
          <w:b/>
          <w:szCs w:val="28"/>
          <w:u w:val="single"/>
        </w:rPr>
      </w:pPr>
      <w:r w:rsidRPr="00E00FA3">
        <w:rPr>
          <w:b/>
          <w:szCs w:val="28"/>
          <w:u w:val="single"/>
        </w:rPr>
        <w:t>PURPOSE OF POSITION:</w:t>
      </w:r>
    </w:p>
    <w:p w:rsidR="00E00FA3" w:rsidRDefault="00E00FA3" w:rsidP="00E00FA3">
      <w:pPr>
        <w:jc w:val="both"/>
      </w:pPr>
    </w:p>
    <w:p w:rsidR="00CA041D" w:rsidRPr="007B6990" w:rsidRDefault="00FB1917" w:rsidP="00CA041D">
      <w:r w:rsidRPr="00B35D7C">
        <w:t xml:space="preserve">The primary purpose of the position is to </w:t>
      </w:r>
      <w:r>
        <w:t>direct and supervise resident care in accordance with current federal, state, and local standards, guidelines, and regulations that govern our facility, and as may be required by the Director of Nursing to ensure that the highest quality of care is maintained at all times.</w:t>
      </w:r>
      <w:r w:rsidR="00CA041D">
        <w:t xml:space="preserve"> </w:t>
      </w:r>
      <w:r w:rsidR="00CA041D">
        <w:t xml:space="preserve">At this nursing facility, RN/LPN Charge Nurses are considered </w:t>
      </w:r>
      <w:r w:rsidR="00CA041D" w:rsidRPr="006935ED">
        <w:rPr>
          <w:noProof/>
        </w:rPr>
        <w:t>first</w:t>
      </w:r>
      <w:r w:rsidR="00CA041D">
        <w:rPr>
          <w:noProof/>
        </w:rPr>
        <w:t>-</w:t>
      </w:r>
      <w:r w:rsidR="00CA041D" w:rsidRPr="006935ED">
        <w:rPr>
          <w:noProof/>
        </w:rPr>
        <w:t>line</w:t>
      </w:r>
      <w:r w:rsidR="00CA041D">
        <w:t xml:space="preserve"> supervisors and are trained and relied on as part of our management team.  Each RN/LPN Charge Nurse will be evaluated on how well he or she performs the duties specified in this job description including their performance in supervising CNAs.</w:t>
      </w:r>
    </w:p>
    <w:p w:rsidR="00FB1917" w:rsidRDefault="00FB1917" w:rsidP="00E00FA3">
      <w:pPr>
        <w:jc w:val="both"/>
      </w:pPr>
    </w:p>
    <w:p w:rsidR="007B6990" w:rsidRDefault="007B6990" w:rsidP="007B6990">
      <w:pPr>
        <w:jc w:val="both"/>
      </w:pPr>
    </w:p>
    <w:p w:rsidR="007B6990" w:rsidRDefault="007B6990" w:rsidP="007B6990">
      <w:pPr>
        <w:jc w:val="both"/>
        <w:rPr>
          <w:b/>
          <w:u w:val="single"/>
        </w:rPr>
      </w:pPr>
      <w:r w:rsidRPr="007B6990">
        <w:rPr>
          <w:b/>
          <w:u w:val="single"/>
        </w:rPr>
        <w:t>KEY STRENGTHS AND REQUIREMENTS</w:t>
      </w:r>
    </w:p>
    <w:p w:rsidR="00316C41" w:rsidRDefault="00316C41" w:rsidP="007B6990">
      <w:pPr>
        <w:jc w:val="both"/>
        <w:rPr>
          <w:b/>
          <w:u w:val="single"/>
        </w:rPr>
      </w:pPr>
    </w:p>
    <w:p w:rsidR="00316C41" w:rsidRDefault="00316C41" w:rsidP="00316C41">
      <w:pPr>
        <w:numPr>
          <w:ilvl w:val="0"/>
          <w:numId w:val="8"/>
        </w:numPr>
        <w:jc w:val="both"/>
      </w:pPr>
      <w:r>
        <w:t>Must be knowledgeable of nursing and medical practices and procedures, as well as laws, regulations, and guidelines that pertain to long-term care.</w:t>
      </w:r>
    </w:p>
    <w:p w:rsidR="00316C41" w:rsidRPr="00B35D7C" w:rsidRDefault="00316C41" w:rsidP="00316C41">
      <w:pPr>
        <w:pStyle w:val="ListParagraph"/>
        <w:numPr>
          <w:ilvl w:val="0"/>
          <w:numId w:val="8"/>
        </w:numPr>
        <w:jc w:val="both"/>
      </w:pPr>
      <w:r>
        <w:t>Must possess the ability to make independent decisions when circumstances warrant such action.</w:t>
      </w:r>
    </w:p>
    <w:p w:rsidR="00316C41" w:rsidRDefault="00316C41" w:rsidP="00316C41">
      <w:pPr>
        <w:numPr>
          <w:ilvl w:val="0"/>
          <w:numId w:val="8"/>
        </w:numPr>
        <w:jc w:val="both"/>
      </w:pPr>
      <w:r>
        <w:t>Must possess leadership and supervisory ability and the willingness to work harmoniously with and supervise other personnel.</w:t>
      </w:r>
    </w:p>
    <w:p w:rsidR="00316C41" w:rsidRDefault="00316C41" w:rsidP="00316C41">
      <w:pPr>
        <w:numPr>
          <w:ilvl w:val="0"/>
          <w:numId w:val="8"/>
        </w:numPr>
        <w:jc w:val="both"/>
      </w:pPr>
      <w:r>
        <w:t>Must possess the ability to deal tactfully with personnel, residents, family members, visitors, government agencies and the general public.</w:t>
      </w:r>
    </w:p>
    <w:p w:rsidR="00316C41" w:rsidRPr="00316C41" w:rsidRDefault="00316C41" w:rsidP="007B6990">
      <w:pPr>
        <w:numPr>
          <w:ilvl w:val="0"/>
          <w:numId w:val="8"/>
        </w:numPr>
        <w:jc w:val="both"/>
      </w:pPr>
      <w:r>
        <w:t>Must possess the ability to plan, organize, develop, implement and interpret the programs, goals, objectives, policies and procedures, etc., that are necessary for providing quality care.</w:t>
      </w:r>
    </w:p>
    <w:p w:rsidR="007B6990" w:rsidRDefault="007B6990" w:rsidP="007B6990"/>
    <w:p w:rsidR="00E00FA3" w:rsidRPr="00ED2D09" w:rsidRDefault="00E00FA3" w:rsidP="00E00FA3">
      <w:pPr>
        <w:ind w:left="360"/>
        <w:jc w:val="both"/>
        <w:rPr>
          <w:u w:val="single"/>
        </w:rPr>
      </w:pPr>
    </w:p>
    <w:p w:rsidR="007B6990" w:rsidRDefault="007B6990" w:rsidP="007B6990">
      <w:pPr>
        <w:jc w:val="both"/>
        <w:rPr>
          <w:b/>
        </w:rPr>
      </w:pPr>
      <w:r>
        <w:rPr>
          <w:b/>
          <w:u w:val="single"/>
        </w:rPr>
        <w:t>EDUCATION</w:t>
      </w:r>
      <w:r w:rsidR="00316C41">
        <w:rPr>
          <w:b/>
          <w:u w:val="single"/>
        </w:rPr>
        <w:t>/EXPERIENCE</w:t>
      </w:r>
      <w:r>
        <w:rPr>
          <w:b/>
          <w:u w:val="single"/>
        </w:rPr>
        <w:t>:</w:t>
      </w:r>
      <w:r>
        <w:rPr>
          <w:b/>
        </w:rPr>
        <w:t xml:space="preserve">  </w:t>
      </w:r>
    </w:p>
    <w:p w:rsidR="007B6990" w:rsidRDefault="007B6990" w:rsidP="007B6990">
      <w:pPr>
        <w:jc w:val="both"/>
        <w:rPr>
          <w:b/>
        </w:rPr>
      </w:pPr>
    </w:p>
    <w:p w:rsidR="007B6990" w:rsidRPr="00316C41" w:rsidRDefault="007B6990" w:rsidP="007B6990">
      <w:pPr>
        <w:jc w:val="both"/>
      </w:pPr>
      <w:r>
        <w:t>Must possess a current, unencumbered, active license to practice as a Licensed Practical Nurse in this state.</w:t>
      </w:r>
    </w:p>
    <w:p w:rsidR="007B6990" w:rsidRDefault="007B6990" w:rsidP="007B6990">
      <w:pPr>
        <w:jc w:val="both"/>
        <w:rPr>
          <w:b/>
          <w:u w:val="single"/>
        </w:rPr>
      </w:pPr>
    </w:p>
    <w:p w:rsidR="00FB1917" w:rsidRDefault="00FB1917" w:rsidP="00CA041D">
      <w:pPr>
        <w:jc w:val="both"/>
      </w:pPr>
      <w:r>
        <w:tab/>
      </w:r>
      <w:r>
        <w:tab/>
      </w:r>
      <w:r>
        <w:tab/>
      </w:r>
      <w:bookmarkStart w:id="0" w:name="_GoBack"/>
      <w:bookmarkEnd w:id="0"/>
    </w:p>
    <w:p w:rsidR="00FB1917" w:rsidRPr="0055633B" w:rsidRDefault="00FB1917" w:rsidP="00E00FA3">
      <w:pPr>
        <w:jc w:val="both"/>
      </w:pPr>
    </w:p>
    <w:p w:rsidR="005A0BF2" w:rsidRPr="00FB1917" w:rsidRDefault="005A0BF2" w:rsidP="00E00FA3">
      <w:pPr>
        <w:jc w:val="both"/>
      </w:pPr>
    </w:p>
    <w:sectPr w:rsidR="005A0BF2" w:rsidRPr="00FB1917" w:rsidSect="00AB6E96">
      <w:headerReference w:type="default" r:id="rId7"/>
      <w:footerReference w:type="even" r:id="rId8"/>
      <w:footerReference w:type="default" r:id="rId9"/>
      <w:pgSz w:w="12240" w:h="15840"/>
      <w:pgMar w:top="153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7EAA" w:rsidRDefault="00427EAA">
      <w:r>
        <w:separator/>
      </w:r>
    </w:p>
  </w:endnote>
  <w:endnote w:type="continuationSeparator" w:id="0">
    <w:p w:rsidR="00427EAA" w:rsidRDefault="00427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5FF" w:rsidRDefault="008C55FF" w:rsidP="00D528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C55FF" w:rsidRDefault="008C55FF" w:rsidP="001300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E96" w:rsidRDefault="00AB6E96" w:rsidP="00AB6E96">
    <w:pPr>
      <w:pStyle w:val="Footer"/>
      <w:pBdr>
        <w:top w:val="thinThickSmallGap" w:sz="12" w:space="1" w:color="auto"/>
      </w:pBdr>
      <w:jc w:val="center"/>
    </w:pPr>
    <w:r>
      <w:t xml:space="preserve">Magnolia Manor – </w:t>
    </w:r>
    <w:r w:rsidR="00E00FA3">
      <w:t>LPN Supervisor</w:t>
    </w:r>
    <w:r w:rsidR="00E00FA3">
      <w:tab/>
    </w:r>
    <w:r>
      <w:tab/>
      <w:t xml:space="preserve">Page | </w:t>
    </w:r>
    <w:r>
      <w:fldChar w:fldCharType="begin"/>
    </w:r>
    <w:r>
      <w:instrText xml:space="preserve"> PAGE   \* MERGEFORMAT </w:instrText>
    </w:r>
    <w:r>
      <w:fldChar w:fldCharType="separate"/>
    </w:r>
    <w:r w:rsidR="00CA041D">
      <w:rPr>
        <w:noProof/>
      </w:rPr>
      <w:t>1</w:t>
    </w:r>
    <w:r>
      <w:rPr>
        <w:noProof/>
      </w:rPr>
      <w:fldChar w:fldCharType="end"/>
    </w:r>
    <w:r>
      <w:t xml:space="preserve"> </w:t>
    </w:r>
  </w:p>
  <w:p w:rsidR="008C55FF" w:rsidRDefault="008C55FF" w:rsidP="001300B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7EAA" w:rsidRDefault="00427EAA">
      <w:r>
        <w:separator/>
      </w:r>
    </w:p>
  </w:footnote>
  <w:footnote w:type="continuationSeparator" w:id="0">
    <w:p w:rsidR="00427EAA" w:rsidRDefault="00427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27F2" w:rsidRPr="00AB6E96" w:rsidRDefault="00916AE2" w:rsidP="00AB6E96">
    <w:pPr>
      <w:pStyle w:val="Header"/>
      <w:pBdr>
        <w:bottom w:val="thinThickSmallGap" w:sz="12" w:space="1" w:color="auto"/>
      </w:pBdr>
      <w:jc w:val="right"/>
      <w:rPr>
        <w:sz w:val="42"/>
      </w:rPr>
    </w:pPr>
    <w:r>
      <w:rPr>
        <w:noProof/>
        <w:sz w:val="26"/>
      </w:rPr>
      <w:drawing>
        <wp:anchor distT="0" distB="0" distL="114300" distR="114300" simplePos="0" relativeHeight="251659264" behindDoc="0" locked="0" layoutInCell="1" allowOverlap="1">
          <wp:simplePos x="0" y="0"/>
          <wp:positionH relativeFrom="margin">
            <wp:posOffset>57150</wp:posOffset>
          </wp:positionH>
          <wp:positionV relativeFrom="margin">
            <wp:posOffset>-648970</wp:posOffset>
          </wp:positionV>
          <wp:extent cx="838200" cy="448945"/>
          <wp:effectExtent l="0" t="0" r="0" b="8255"/>
          <wp:wrapSquare wrapText="bothSides"/>
          <wp:docPr id="2" name="Picture 2" descr="C:\Users\tbarron\Pictures\Magnolia Manor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barron\Pictures\Magnolia Manor Logo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1A27F2" w:rsidRPr="00AB6E96">
      <w:rPr>
        <w:sz w:val="42"/>
      </w:rPr>
      <w:t xml:space="preserve"> 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C0B68"/>
    <w:multiLevelType w:val="hybridMultilevel"/>
    <w:tmpl w:val="DD78DC0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01751"/>
    <w:multiLevelType w:val="hybridMultilevel"/>
    <w:tmpl w:val="740086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D581D41"/>
    <w:multiLevelType w:val="hybridMultilevel"/>
    <w:tmpl w:val="0C68646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2D52B08"/>
    <w:multiLevelType w:val="hybridMultilevel"/>
    <w:tmpl w:val="12721FE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FA53AB7"/>
    <w:multiLevelType w:val="hybridMultilevel"/>
    <w:tmpl w:val="014AC556"/>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2CBD1759"/>
    <w:multiLevelType w:val="hybridMultilevel"/>
    <w:tmpl w:val="ACCEF92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2F9525AE"/>
    <w:multiLevelType w:val="hybridMultilevel"/>
    <w:tmpl w:val="5AACE8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6727B81"/>
    <w:multiLevelType w:val="hybridMultilevel"/>
    <w:tmpl w:val="42841ADE"/>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CF833A4"/>
    <w:multiLevelType w:val="hybridMultilevel"/>
    <w:tmpl w:val="C90C8CD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4AC95080"/>
    <w:multiLevelType w:val="hybridMultilevel"/>
    <w:tmpl w:val="AE102E1C"/>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4B7D35AB"/>
    <w:multiLevelType w:val="hybridMultilevel"/>
    <w:tmpl w:val="1BA87D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CBC0AF6"/>
    <w:multiLevelType w:val="hybridMultilevel"/>
    <w:tmpl w:val="EA90258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115B9A"/>
    <w:multiLevelType w:val="hybridMultilevel"/>
    <w:tmpl w:val="14486F7A"/>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7384819"/>
    <w:multiLevelType w:val="hybridMultilevel"/>
    <w:tmpl w:val="1188FC6C"/>
    <w:lvl w:ilvl="0" w:tplc="0409000F">
      <w:start w:val="1"/>
      <w:numFmt w:val="decimal"/>
      <w:lvlText w:val="%1."/>
      <w:lvlJc w:val="left"/>
      <w:pPr>
        <w:tabs>
          <w:tab w:val="num" w:pos="360"/>
        </w:tabs>
        <w:ind w:left="360" w:hanging="360"/>
      </w:pPr>
      <w:rPr>
        <w:rFonts w:hint="default"/>
      </w:rPr>
    </w:lvl>
    <w:lvl w:ilvl="1" w:tplc="7AA2FB1E">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9851B56"/>
    <w:multiLevelType w:val="hybridMultilevel"/>
    <w:tmpl w:val="262272D8"/>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5C236BE7"/>
    <w:multiLevelType w:val="hybridMultilevel"/>
    <w:tmpl w:val="1B803BDE"/>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5C630E57"/>
    <w:multiLevelType w:val="hybridMultilevel"/>
    <w:tmpl w:val="AE42981A"/>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63013F5"/>
    <w:multiLevelType w:val="hybridMultilevel"/>
    <w:tmpl w:val="8A90539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6EA62A94"/>
    <w:multiLevelType w:val="hybridMultilevel"/>
    <w:tmpl w:val="568EEF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6"/>
  </w:num>
  <w:num w:numId="2">
    <w:abstractNumId w:val="5"/>
  </w:num>
  <w:num w:numId="3">
    <w:abstractNumId w:val="8"/>
  </w:num>
  <w:num w:numId="4">
    <w:abstractNumId w:val="10"/>
  </w:num>
  <w:num w:numId="5">
    <w:abstractNumId w:val="17"/>
  </w:num>
  <w:num w:numId="6">
    <w:abstractNumId w:val="16"/>
  </w:num>
  <w:num w:numId="7">
    <w:abstractNumId w:val="13"/>
  </w:num>
  <w:num w:numId="8">
    <w:abstractNumId w:val="9"/>
  </w:num>
  <w:num w:numId="9">
    <w:abstractNumId w:val="1"/>
  </w:num>
  <w:num w:numId="10">
    <w:abstractNumId w:val="14"/>
  </w:num>
  <w:num w:numId="11">
    <w:abstractNumId w:val="12"/>
  </w:num>
  <w:num w:numId="12">
    <w:abstractNumId w:val="7"/>
  </w:num>
  <w:num w:numId="13">
    <w:abstractNumId w:val="3"/>
  </w:num>
  <w:num w:numId="14">
    <w:abstractNumId w:val="15"/>
  </w:num>
  <w:num w:numId="15">
    <w:abstractNumId w:val="4"/>
  </w:num>
  <w:num w:numId="16">
    <w:abstractNumId w:val="18"/>
  </w:num>
  <w:num w:numId="17">
    <w:abstractNumId w:val="2"/>
  </w:num>
  <w:num w:numId="18">
    <w:abstractNumId w:val="11"/>
  </w:num>
  <w:num w:numId="19">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rcwNTE0Nze1NDJW0lEKTi0uzszPAykwrAUAlJtBKywAAAA="/>
  </w:docVars>
  <w:rsids>
    <w:rsidRoot w:val="0055633B"/>
    <w:rsid w:val="000055E1"/>
    <w:rsid w:val="00060CBE"/>
    <w:rsid w:val="00086DA3"/>
    <w:rsid w:val="000A58E4"/>
    <w:rsid w:val="000E2DFA"/>
    <w:rsid w:val="000E4DE7"/>
    <w:rsid w:val="00100BB8"/>
    <w:rsid w:val="00107EE5"/>
    <w:rsid w:val="00112123"/>
    <w:rsid w:val="001300B5"/>
    <w:rsid w:val="001610CB"/>
    <w:rsid w:val="00184CEB"/>
    <w:rsid w:val="001850DE"/>
    <w:rsid w:val="001A27F2"/>
    <w:rsid w:val="001C33BB"/>
    <w:rsid w:val="001E2150"/>
    <w:rsid w:val="001F0647"/>
    <w:rsid w:val="001F54F3"/>
    <w:rsid w:val="002214F3"/>
    <w:rsid w:val="00230745"/>
    <w:rsid w:val="0025540B"/>
    <w:rsid w:val="00265196"/>
    <w:rsid w:val="0026580F"/>
    <w:rsid w:val="00283806"/>
    <w:rsid w:val="002A201F"/>
    <w:rsid w:val="002F366A"/>
    <w:rsid w:val="00311ADB"/>
    <w:rsid w:val="00316C41"/>
    <w:rsid w:val="00367BFD"/>
    <w:rsid w:val="00395969"/>
    <w:rsid w:val="00395DA2"/>
    <w:rsid w:val="00411BC2"/>
    <w:rsid w:val="00415BDD"/>
    <w:rsid w:val="00415FA7"/>
    <w:rsid w:val="004206C2"/>
    <w:rsid w:val="00427EAA"/>
    <w:rsid w:val="004430F6"/>
    <w:rsid w:val="00450DE2"/>
    <w:rsid w:val="00464004"/>
    <w:rsid w:val="004B09C9"/>
    <w:rsid w:val="004B55AD"/>
    <w:rsid w:val="004C3491"/>
    <w:rsid w:val="00507075"/>
    <w:rsid w:val="00536F4C"/>
    <w:rsid w:val="00545BD9"/>
    <w:rsid w:val="0055633B"/>
    <w:rsid w:val="00580973"/>
    <w:rsid w:val="00595E09"/>
    <w:rsid w:val="005A0BF2"/>
    <w:rsid w:val="005C34DB"/>
    <w:rsid w:val="005E53E2"/>
    <w:rsid w:val="005E6D01"/>
    <w:rsid w:val="005F7287"/>
    <w:rsid w:val="00604B02"/>
    <w:rsid w:val="0061418F"/>
    <w:rsid w:val="0062159B"/>
    <w:rsid w:val="00625420"/>
    <w:rsid w:val="00634E85"/>
    <w:rsid w:val="0068582B"/>
    <w:rsid w:val="006935ED"/>
    <w:rsid w:val="006A610A"/>
    <w:rsid w:val="006E5315"/>
    <w:rsid w:val="006E6E8C"/>
    <w:rsid w:val="00717807"/>
    <w:rsid w:val="00720C64"/>
    <w:rsid w:val="00726113"/>
    <w:rsid w:val="00726ADB"/>
    <w:rsid w:val="007361E3"/>
    <w:rsid w:val="00782F82"/>
    <w:rsid w:val="007B4900"/>
    <w:rsid w:val="007B6990"/>
    <w:rsid w:val="007E417C"/>
    <w:rsid w:val="007F47C7"/>
    <w:rsid w:val="00806A28"/>
    <w:rsid w:val="00850A63"/>
    <w:rsid w:val="00876609"/>
    <w:rsid w:val="008818A0"/>
    <w:rsid w:val="008B1E61"/>
    <w:rsid w:val="008B5657"/>
    <w:rsid w:val="008C55FF"/>
    <w:rsid w:val="00906051"/>
    <w:rsid w:val="00916A46"/>
    <w:rsid w:val="00916AE2"/>
    <w:rsid w:val="00917C01"/>
    <w:rsid w:val="00923A61"/>
    <w:rsid w:val="00931843"/>
    <w:rsid w:val="00947AE4"/>
    <w:rsid w:val="00967F8A"/>
    <w:rsid w:val="00987EE9"/>
    <w:rsid w:val="009950B6"/>
    <w:rsid w:val="009B7133"/>
    <w:rsid w:val="009D16EE"/>
    <w:rsid w:val="009F586F"/>
    <w:rsid w:val="00A13DE0"/>
    <w:rsid w:val="00A264E3"/>
    <w:rsid w:val="00A3190A"/>
    <w:rsid w:val="00A54E82"/>
    <w:rsid w:val="00A66729"/>
    <w:rsid w:val="00A76206"/>
    <w:rsid w:val="00A802CF"/>
    <w:rsid w:val="00AA1E25"/>
    <w:rsid w:val="00AB6E96"/>
    <w:rsid w:val="00AE2B67"/>
    <w:rsid w:val="00B35D7C"/>
    <w:rsid w:val="00B36308"/>
    <w:rsid w:val="00B771BA"/>
    <w:rsid w:val="00BB209E"/>
    <w:rsid w:val="00BB256C"/>
    <w:rsid w:val="00BD3E07"/>
    <w:rsid w:val="00C17B62"/>
    <w:rsid w:val="00C20BDF"/>
    <w:rsid w:val="00C3224E"/>
    <w:rsid w:val="00C93F6F"/>
    <w:rsid w:val="00CA041D"/>
    <w:rsid w:val="00CD42F7"/>
    <w:rsid w:val="00D1464C"/>
    <w:rsid w:val="00D528AA"/>
    <w:rsid w:val="00DB381F"/>
    <w:rsid w:val="00DB63E3"/>
    <w:rsid w:val="00DC01BB"/>
    <w:rsid w:val="00DC52F8"/>
    <w:rsid w:val="00E00FA3"/>
    <w:rsid w:val="00E2305E"/>
    <w:rsid w:val="00E401DD"/>
    <w:rsid w:val="00EB7D3B"/>
    <w:rsid w:val="00EC4BE3"/>
    <w:rsid w:val="00ED2D09"/>
    <w:rsid w:val="00ED2D1C"/>
    <w:rsid w:val="00EE5C80"/>
    <w:rsid w:val="00EF4E1B"/>
    <w:rsid w:val="00F25193"/>
    <w:rsid w:val="00F464E6"/>
    <w:rsid w:val="00F508B0"/>
    <w:rsid w:val="00F71731"/>
    <w:rsid w:val="00F921EC"/>
    <w:rsid w:val="00FB1917"/>
    <w:rsid w:val="00FB6F3C"/>
    <w:rsid w:val="00FE6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010B91D5"/>
  <w15:docId w15:val="{E531042C-C4B4-49FE-AA78-6F3FF01B1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6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300B5"/>
    <w:pPr>
      <w:tabs>
        <w:tab w:val="center" w:pos="4320"/>
        <w:tab w:val="right" w:pos="8640"/>
      </w:tabs>
    </w:pPr>
  </w:style>
  <w:style w:type="character" w:styleId="PageNumber">
    <w:name w:val="page number"/>
    <w:basedOn w:val="DefaultParagraphFont"/>
    <w:rsid w:val="001300B5"/>
  </w:style>
  <w:style w:type="paragraph" w:styleId="Header">
    <w:name w:val="header"/>
    <w:basedOn w:val="Normal"/>
    <w:rsid w:val="00580973"/>
    <w:pPr>
      <w:tabs>
        <w:tab w:val="center" w:pos="4320"/>
        <w:tab w:val="right" w:pos="8640"/>
      </w:tabs>
    </w:pPr>
  </w:style>
  <w:style w:type="character" w:customStyle="1" w:styleId="FooterChar">
    <w:name w:val="Footer Char"/>
    <w:link w:val="Footer"/>
    <w:uiPriority w:val="99"/>
    <w:rsid w:val="00AB6E96"/>
    <w:rPr>
      <w:sz w:val="24"/>
      <w:szCs w:val="24"/>
    </w:rPr>
  </w:style>
  <w:style w:type="paragraph" w:styleId="ListParagraph">
    <w:name w:val="List Paragraph"/>
    <w:basedOn w:val="Normal"/>
    <w:uiPriority w:val="34"/>
    <w:qFormat/>
    <w:rsid w:val="00726A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227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47</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JOB DESCRIPTION</vt:lpstr>
    </vt:vector>
  </TitlesOfParts>
  <Company>Columbus Regional</Company>
  <LinksUpToDate>false</LinksUpToDate>
  <CharactersWithSpaces>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rposey</dc:creator>
  <cp:lastModifiedBy>Travis Streetman</cp:lastModifiedBy>
  <cp:revision>2</cp:revision>
  <cp:lastPrinted>2007-02-27T20:16:00Z</cp:lastPrinted>
  <dcterms:created xsi:type="dcterms:W3CDTF">2020-12-16T18:35:00Z</dcterms:created>
  <dcterms:modified xsi:type="dcterms:W3CDTF">2020-12-16T18:35:00Z</dcterms:modified>
</cp:coreProperties>
</file>